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1459" w:rsidRDefault="00721459" w:rsidP="00B968D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Supporting Information</w:t>
      </w:r>
    </w:p>
    <w:p w:rsidR="00022982" w:rsidRPr="00022982" w:rsidRDefault="00022982" w:rsidP="00022982">
      <w:pPr>
        <w:ind w:right="-11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S1: (A)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022982">
        <w:rPr>
          <w:rFonts w:ascii="Times New Roman" w:hAnsi="Times New Roman" w:cs="Times New Roman"/>
          <w:sz w:val="24"/>
          <w:szCs w:val="24"/>
        </w:rPr>
        <w:t>epresentative typical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22982">
        <w:rPr>
          <w:rFonts w:ascii="Times New Roman" w:hAnsi="Times New Roman" w:cs="Times New Roman"/>
          <w:sz w:val="24"/>
          <w:szCs w:val="24"/>
        </w:rPr>
        <w:t xml:space="preserve">shine down curb </w:t>
      </w:r>
      <w:r>
        <w:rPr>
          <w:rFonts w:ascii="Times New Roman" w:hAnsi="Times New Roman" w:cs="Times New Roman"/>
          <w:sz w:val="24"/>
          <w:szCs w:val="24"/>
        </w:rPr>
        <w:t xml:space="preserve">of all samples (B) the growth curb and (C) the frequency distribu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palaeodo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LD-795)</w:t>
      </w:r>
    </w:p>
    <w:p w:rsidR="00721459" w:rsidRDefault="00022982" w:rsidP="00B968DC">
      <w:pPr>
        <w:rPr>
          <w:rFonts w:ascii="Times New Roman" w:hAnsi="Times New Roman" w:cs="Times New Roman"/>
          <w:b/>
          <w:sz w:val="24"/>
          <w:szCs w:val="24"/>
        </w:rPr>
      </w:pPr>
      <w:r>
        <w:object w:dxaOrig="6373" w:dyaOrig="145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0.25pt;height:478.65pt" o:ole="">
            <v:imagedata r:id="rId5" o:title=""/>
          </v:shape>
          <o:OLEObject Type="Embed" ProgID="CorelDraw.Graphic.17" ShapeID="_x0000_i1025" DrawAspect="Content" ObjectID="_1720958126" r:id="rId6"/>
        </w:object>
      </w:r>
    </w:p>
    <w:p w:rsidR="00022982" w:rsidRDefault="00022982" w:rsidP="00B968DC">
      <w:pPr>
        <w:rPr>
          <w:rFonts w:ascii="Times New Roman" w:hAnsi="Times New Roman" w:cs="Times New Roman"/>
          <w:b/>
          <w:sz w:val="24"/>
          <w:szCs w:val="24"/>
        </w:rPr>
      </w:pPr>
    </w:p>
    <w:p w:rsidR="00022982" w:rsidRDefault="00022982" w:rsidP="00B968DC">
      <w:pPr>
        <w:rPr>
          <w:rFonts w:ascii="Times New Roman" w:hAnsi="Times New Roman" w:cs="Times New Roman"/>
          <w:b/>
          <w:sz w:val="24"/>
          <w:szCs w:val="24"/>
        </w:rPr>
      </w:pPr>
    </w:p>
    <w:p w:rsidR="00022982" w:rsidRDefault="00022982" w:rsidP="00B968DC">
      <w:pPr>
        <w:rPr>
          <w:rFonts w:ascii="Times New Roman" w:hAnsi="Times New Roman" w:cs="Times New Roman"/>
          <w:b/>
          <w:sz w:val="24"/>
          <w:szCs w:val="24"/>
        </w:rPr>
      </w:pPr>
    </w:p>
    <w:p w:rsidR="00022982" w:rsidRDefault="00022982" w:rsidP="00B968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gure S2: </w:t>
      </w:r>
      <w:r w:rsidRPr="00022982">
        <w:rPr>
          <w:rFonts w:ascii="Times New Roman" w:hAnsi="Times New Roman" w:cs="Times New Roman"/>
          <w:sz w:val="24"/>
          <w:szCs w:val="24"/>
        </w:rPr>
        <w:t>Radial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22982">
        <w:rPr>
          <w:rFonts w:ascii="Times New Roman" w:hAnsi="Times New Roman" w:cs="Times New Roman"/>
          <w:sz w:val="24"/>
          <w:szCs w:val="24"/>
        </w:rPr>
        <w:t xml:space="preserve">plot and frequency distribution of ages </w:t>
      </w:r>
    </w:p>
    <w:p w:rsidR="00022982" w:rsidRDefault="00022982" w:rsidP="00B968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766352" cy="433638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475" cy="4344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461F" w:rsidRDefault="006E461F" w:rsidP="00B968DC">
      <w:pPr>
        <w:rPr>
          <w:rFonts w:ascii="Times New Roman" w:hAnsi="Times New Roman" w:cs="Times New Roman"/>
          <w:sz w:val="24"/>
          <w:szCs w:val="24"/>
        </w:rPr>
      </w:pPr>
    </w:p>
    <w:p w:rsidR="006E461F" w:rsidRPr="00AA64E2" w:rsidRDefault="006E461F" w:rsidP="006E46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3:</w:t>
      </w:r>
      <w:r w:rsidRPr="00AA64E2">
        <w:rPr>
          <w:rFonts w:ascii="Times New Roman" w:hAnsi="Times New Roman" w:cs="Times New Roman"/>
          <w:sz w:val="24"/>
          <w:szCs w:val="24"/>
        </w:rPr>
        <w:t xml:space="preserve"> Ternary plot </w:t>
      </w:r>
      <w:proofErr w:type="gramStart"/>
      <w:r w:rsidRPr="00AA64E2">
        <w:rPr>
          <w:rFonts w:ascii="Times New Roman" w:hAnsi="Times New Roman" w:cs="Times New Roman"/>
          <w:sz w:val="24"/>
          <w:szCs w:val="24"/>
        </w:rPr>
        <w:t>of  Sand</w:t>
      </w:r>
      <w:proofErr w:type="gramEnd"/>
      <w:r w:rsidRPr="00AA64E2">
        <w:rPr>
          <w:rFonts w:ascii="Times New Roman" w:hAnsi="Times New Roman" w:cs="Times New Roman"/>
          <w:sz w:val="24"/>
          <w:szCs w:val="24"/>
        </w:rPr>
        <w:t xml:space="preserve">, Silt and Clay </w:t>
      </w:r>
      <w:r>
        <w:rPr>
          <w:rFonts w:ascii="Times New Roman" w:hAnsi="Times New Roman" w:cs="Times New Roman"/>
          <w:sz w:val="24"/>
          <w:szCs w:val="24"/>
        </w:rPr>
        <w:t>showing silty-sand to sandy-silt nature of sediment</w:t>
      </w:r>
    </w:p>
    <w:p w:rsidR="006E461F" w:rsidRDefault="006E461F" w:rsidP="00B968DC">
      <w:pPr>
        <w:rPr>
          <w:rFonts w:ascii="Times New Roman" w:hAnsi="Times New Roman" w:cs="Times New Roman"/>
          <w:sz w:val="24"/>
          <w:szCs w:val="24"/>
        </w:rPr>
      </w:pPr>
    </w:p>
    <w:p w:rsidR="006E461F" w:rsidRPr="00022982" w:rsidRDefault="006E461F" w:rsidP="00B968DC">
      <w:pPr>
        <w:rPr>
          <w:rFonts w:ascii="Times New Roman" w:hAnsi="Times New Roman" w:cs="Times New Roman"/>
          <w:sz w:val="24"/>
          <w:szCs w:val="24"/>
        </w:rPr>
      </w:pPr>
      <w:r>
        <w:object w:dxaOrig="8248" w:dyaOrig="6618">
          <v:shape id="_x0000_i1026" type="#_x0000_t75" style="width:184.3pt;height:148.05pt" o:ole="">
            <v:imagedata r:id="rId8" o:title=""/>
          </v:shape>
          <o:OLEObject Type="Embed" ProgID="CorelDraw.Graphic.17" ShapeID="_x0000_i1026" DrawAspect="Content" ObjectID="_1720958127" r:id="rId9"/>
        </w:object>
      </w:r>
    </w:p>
    <w:p w:rsidR="00022982" w:rsidRDefault="00022982" w:rsidP="00B968DC">
      <w:pPr>
        <w:rPr>
          <w:rFonts w:ascii="Times New Roman" w:hAnsi="Times New Roman" w:cs="Times New Roman"/>
          <w:b/>
          <w:sz w:val="24"/>
          <w:szCs w:val="24"/>
        </w:rPr>
      </w:pPr>
    </w:p>
    <w:p w:rsidR="00B968DC" w:rsidRPr="0023208C" w:rsidRDefault="00022982" w:rsidP="0023208C">
      <w:pPr>
        <w:tabs>
          <w:tab w:val="left" w:pos="1080"/>
        </w:tabs>
        <w:rPr>
          <w:rFonts w:ascii="Times New Roman" w:hAnsi="Times New Roman" w:cs="Times New Roman"/>
          <w:b/>
          <w:sz w:val="24"/>
          <w:szCs w:val="24"/>
        </w:rPr>
      </w:pPr>
      <w:r w:rsidRPr="0023208C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6E461F" w:rsidRPr="0023208C">
        <w:rPr>
          <w:rFonts w:ascii="Times New Roman" w:hAnsi="Times New Roman" w:cs="Times New Roman"/>
          <w:b/>
          <w:sz w:val="24"/>
          <w:szCs w:val="24"/>
        </w:rPr>
        <w:t>1</w:t>
      </w:r>
      <w:r w:rsidR="00B968DC" w:rsidRPr="0023208C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606DE1" w:rsidRPr="0023208C">
        <w:rPr>
          <w:rFonts w:ascii="Times New Roman" w:eastAsia="TimesNewRomanPSMT" w:hAnsi="Times New Roman" w:cs="Times New Roman"/>
          <w:sz w:val="24"/>
          <w:szCs w:val="24"/>
        </w:rPr>
        <w:t>Sediment texture (Sand, Silt and Clay percentage) along with sample number and depth.</w:t>
      </w:r>
    </w:p>
    <w:p w:rsidR="00B968DC" w:rsidRPr="0023208C" w:rsidRDefault="00B968DC" w:rsidP="00B968DC">
      <w:pPr>
        <w:rPr>
          <w:rFonts w:ascii="Times New Roman" w:hAnsi="Times New Roman" w:cs="Times New Roman"/>
          <w:b/>
          <w:sz w:val="16"/>
          <w:szCs w:val="16"/>
        </w:rPr>
      </w:pPr>
      <w:r w:rsidRPr="0023208C">
        <w:rPr>
          <w:rFonts w:ascii="Times New Roman" w:hAnsi="Times New Roman" w:cs="Times New Roman"/>
          <w:b/>
          <w:sz w:val="16"/>
          <w:szCs w:val="16"/>
        </w:rPr>
        <w:t>Sample No</w:t>
      </w:r>
      <w:r w:rsidRPr="0023208C">
        <w:rPr>
          <w:rFonts w:ascii="Times New Roman" w:hAnsi="Times New Roman" w:cs="Times New Roman"/>
          <w:b/>
          <w:sz w:val="16"/>
          <w:szCs w:val="16"/>
        </w:rPr>
        <w:tab/>
        <w:t>Sand%</w:t>
      </w:r>
      <w:r w:rsidRPr="0023208C">
        <w:rPr>
          <w:rFonts w:ascii="Times New Roman" w:hAnsi="Times New Roman" w:cs="Times New Roman"/>
          <w:b/>
          <w:sz w:val="16"/>
          <w:szCs w:val="16"/>
        </w:rPr>
        <w:tab/>
      </w:r>
      <w:r w:rsidRPr="0023208C">
        <w:rPr>
          <w:rFonts w:ascii="Times New Roman" w:hAnsi="Times New Roman" w:cs="Times New Roman"/>
          <w:b/>
          <w:sz w:val="16"/>
          <w:szCs w:val="16"/>
        </w:rPr>
        <w:tab/>
        <w:t>Silt%</w:t>
      </w:r>
      <w:r w:rsidRPr="0023208C">
        <w:rPr>
          <w:rFonts w:ascii="Times New Roman" w:hAnsi="Times New Roman" w:cs="Times New Roman"/>
          <w:b/>
          <w:sz w:val="16"/>
          <w:szCs w:val="16"/>
        </w:rPr>
        <w:tab/>
      </w:r>
      <w:r w:rsidRPr="0023208C">
        <w:rPr>
          <w:rFonts w:ascii="Times New Roman" w:hAnsi="Times New Roman" w:cs="Times New Roman"/>
          <w:b/>
          <w:sz w:val="16"/>
          <w:szCs w:val="16"/>
        </w:rPr>
        <w:tab/>
        <w:t>Clay%</w:t>
      </w:r>
      <w:r w:rsidRPr="0023208C">
        <w:rPr>
          <w:rFonts w:ascii="Times New Roman" w:hAnsi="Times New Roman" w:cs="Times New Roman"/>
          <w:b/>
          <w:sz w:val="16"/>
          <w:szCs w:val="16"/>
        </w:rPr>
        <w:tab/>
      </w:r>
      <w:r w:rsidRPr="0023208C">
        <w:rPr>
          <w:rFonts w:ascii="Times New Roman" w:hAnsi="Times New Roman" w:cs="Times New Roman"/>
          <w:b/>
          <w:sz w:val="16"/>
          <w:szCs w:val="16"/>
        </w:rPr>
        <w:tab/>
        <w:t>Height (m)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10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7.000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1.200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1.800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7.50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10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6.083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2.104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1.811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6.66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9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9.252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8.563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2.184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.87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9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63.771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4.536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1.692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.71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9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81.021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18.0791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0.899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.39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9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4.283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52.386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330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.23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91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0.146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7.0197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2.834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.07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9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8.052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8.834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113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.91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87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2.677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53.936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387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.43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8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9.652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7.331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016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.27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8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64.537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3.317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2.145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.23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8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7.283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0.969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1.747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.19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8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6.045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1.909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2.0457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.15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8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5.319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1.564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1158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.11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8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1.344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5.449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206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.03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7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37.147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58.154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.698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3.75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6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36.793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58.792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.414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3.47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58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6.908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9.405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685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3.15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5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9.900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6.551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548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3.07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5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5.977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0.9991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0237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2.92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47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60.698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6.444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2.8578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2.50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4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0.391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6.2151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3937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2.43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41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2.679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4.3857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2.934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2.08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3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52.2407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4.925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2.834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1.94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38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6.213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50.490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295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1.87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37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4.0837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52.953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2.962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1.80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2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38.960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58.195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2.843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1.40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2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38.047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59.003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2.949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1.20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21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35.0998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61.563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3368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1.00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lastRenderedPageBreak/>
        <w:t>PP-18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32.6487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63.960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391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0.85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1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27.492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68.7531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754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0.70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1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49.9014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8.152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1.9461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0.55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1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29.0475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67.7513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2012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0.45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22.265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73.993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3.7406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0.2500</w:t>
      </w:r>
    </w:p>
    <w:p w:rsidR="00B968DC" w:rsidRPr="0023208C" w:rsidRDefault="00B968DC" w:rsidP="00B968DC">
      <w:pPr>
        <w:rPr>
          <w:rFonts w:ascii="Times New Roman" w:hAnsi="Times New Roman" w:cs="Times New Roman"/>
          <w:sz w:val="16"/>
          <w:szCs w:val="16"/>
        </w:rPr>
      </w:pPr>
      <w:r w:rsidRPr="0023208C">
        <w:rPr>
          <w:rFonts w:ascii="Times New Roman" w:hAnsi="Times New Roman" w:cs="Times New Roman"/>
          <w:sz w:val="16"/>
          <w:szCs w:val="16"/>
        </w:rPr>
        <w:t>PP-1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16.9371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78.9160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>4.1469</w:t>
      </w:r>
      <w:r w:rsidRPr="0023208C">
        <w:rPr>
          <w:rFonts w:ascii="Times New Roman" w:hAnsi="Times New Roman" w:cs="Times New Roman"/>
          <w:sz w:val="16"/>
          <w:szCs w:val="16"/>
        </w:rPr>
        <w:tab/>
      </w:r>
      <w:r w:rsidRPr="0023208C">
        <w:rPr>
          <w:rFonts w:ascii="Times New Roman" w:hAnsi="Times New Roman" w:cs="Times New Roman"/>
          <w:sz w:val="16"/>
          <w:szCs w:val="16"/>
        </w:rPr>
        <w:tab/>
        <w:t>0.0000</w:t>
      </w:r>
    </w:p>
    <w:p w:rsidR="00B968DC" w:rsidRDefault="00B968DC" w:rsidP="00B968D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06DE1" w:rsidRPr="00606DE1" w:rsidRDefault="006E461F" w:rsidP="00606DE1">
      <w:pPr>
        <w:spacing w:line="480" w:lineRule="auto"/>
        <w:ind w:right="-279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S2</w:t>
      </w:r>
      <w:r w:rsidR="00927031" w:rsidRPr="00DF1C3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606DE1" w:rsidRPr="00606D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ample numbers with depth and </w:t>
      </w:r>
      <w:r w:rsidR="00606D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oisture, </w:t>
      </w:r>
      <w:proofErr w:type="spellStart"/>
      <w:r w:rsidR="00606DE1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="00606DE1" w:rsidRPr="00606DE1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org</w:t>
      </w:r>
      <w:proofErr w:type="spellEnd"/>
      <w:r w:rsidR="00606DE1">
        <w:rPr>
          <w:rFonts w:ascii="Times New Roman" w:eastAsia="Times New Roman" w:hAnsi="Times New Roman" w:cs="Times New Roman"/>
          <w:color w:val="000000"/>
          <w:sz w:val="24"/>
          <w:szCs w:val="24"/>
        </w:rPr>
        <w:t>, CO</w:t>
      </w:r>
      <w:r w:rsidR="00606DE1" w:rsidRPr="00606DE1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3</w:t>
      </w:r>
      <w:r w:rsidR="00606DE1" w:rsidRPr="00606DE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-</w:t>
      </w:r>
      <w:r w:rsidR="006420BC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606DE1" w:rsidRPr="00606D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magnetic susceptibility (</w:t>
      </w:r>
      <w:r w:rsidR="00606DE1" w:rsidRPr="00A33984"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Symbol" w:char="F063"/>
      </w:r>
      <w:r w:rsidR="00606DE1" w:rsidRPr="00A33984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lf</w:t>
      </w:r>
      <w:r w:rsidR="00606DE1" w:rsidRPr="00606D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of </w:t>
      </w:r>
      <w:proofErr w:type="spellStart"/>
      <w:r w:rsidR="00606DE1" w:rsidRPr="00606DE1">
        <w:rPr>
          <w:rFonts w:ascii="Times New Roman" w:eastAsia="Times New Roman" w:hAnsi="Times New Roman" w:cs="Times New Roman"/>
          <w:color w:val="000000"/>
          <w:sz w:val="24"/>
          <w:szCs w:val="24"/>
        </w:rPr>
        <w:t>Pratappura</w:t>
      </w:r>
      <w:proofErr w:type="spellEnd"/>
      <w:r w:rsidR="00606DE1" w:rsidRPr="00606D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file. </w:t>
      </w:r>
    </w:p>
    <w:tbl>
      <w:tblPr>
        <w:tblW w:w="7650" w:type="dxa"/>
        <w:tblInd w:w="18" w:type="dxa"/>
        <w:tblLook w:val="04A0" w:firstRow="1" w:lastRow="0" w:firstColumn="1" w:lastColumn="0" w:noHBand="0" w:noVBand="1"/>
      </w:tblPr>
      <w:tblGrid>
        <w:gridCol w:w="1440"/>
        <w:gridCol w:w="1440"/>
        <w:gridCol w:w="1100"/>
        <w:gridCol w:w="1140"/>
        <w:gridCol w:w="1100"/>
        <w:gridCol w:w="1430"/>
      </w:tblGrid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Sample No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23208C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     </w:t>
            </w:r>
            <w:r w:rsidR="00927031"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oisture %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23208C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   </w:t>
            </w:r>
            <w:r w:rsidR="00927031"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TOC %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23208C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  </w:t>
            </w:r>
            <w:r w:rsidR="00927031"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CO</w:t>
            </w:r>
            <w:r w:rsidR="00927031"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vertAlign w:val="subscript"/>
              </w:rPr>
              <w:t>3</w:t>
            </w:r>
            <w:r w:rsidR="00A33984"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vertAlign w:val="superscript"/>
              </w:rPr>
              <w:t>--</w:t>
            </w:r>
            <w:r w:rsidR="00927031"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%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23208C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 </w:t>
            </w:r>
            <w:r w:rsidR="00A33984"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sym w:font="Symbol" w:char="F063"/>
            </w:r>
            <w:r w:rsidR="00A33984"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vertAlign w:val="subscript"/>
              </w:rPr>
              <w:t xml:space="preserve">lf </w:t>
            </w:r>
            <w:r w:rsidR="00927031"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/mass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23208C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     </w:t>
            </w:r>
            <w:r w:rsidR="00927031" w:rsidRPr="0023208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epth (m)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0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86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45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75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86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08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84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4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97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9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0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94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81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660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08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08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0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64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06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12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1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68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1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85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66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18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9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60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86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4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17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45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67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15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4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5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85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20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83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05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76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6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25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39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77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83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731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2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29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9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15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84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36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4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95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9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77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9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70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40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84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37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86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76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11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56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77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47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24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97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07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92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09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99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51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10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9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23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50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649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24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54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87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41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38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0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88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78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17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31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95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3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91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9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05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53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97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85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60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45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64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11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55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97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616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72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85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33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154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33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14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39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5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3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9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47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92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58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83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80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84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94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58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PP-7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49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38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04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3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60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58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11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43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58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97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96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9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00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95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8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98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9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64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19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79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36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15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90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34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65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10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61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75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87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9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29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9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66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19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26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40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18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68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82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49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09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0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98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94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8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92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13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62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39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82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97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45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9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80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90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5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03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16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96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60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15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98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22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01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81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36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86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41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38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97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0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44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9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93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07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75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94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72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66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22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11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89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50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46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6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03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21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0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22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6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82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66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18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9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20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91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74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39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2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24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76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12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23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68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04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44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51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8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28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81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39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45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53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55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23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45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4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42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10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45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80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98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56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57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32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89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78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58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49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71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06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7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05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6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95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25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53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88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9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81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10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77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20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2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16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9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28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49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3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07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63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6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8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51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08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0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49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18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64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88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94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4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0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67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81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36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47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92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88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57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62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61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713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80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PP-3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09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1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13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73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16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36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25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81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89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48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16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60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75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73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85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21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2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74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922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7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20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56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75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220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96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97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19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62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89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20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67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145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72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08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850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6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45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782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142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35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19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28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615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28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30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71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25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96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938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956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8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56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530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531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75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46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7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44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12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36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441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67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84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117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448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29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18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3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6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07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76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788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34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94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708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360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1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04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65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1111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63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42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981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640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17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04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20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99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35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58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246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43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51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61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54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826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33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90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686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68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8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67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8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688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99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52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70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6579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48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86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696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3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76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3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16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342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43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11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335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4717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3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83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645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368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484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66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0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172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04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34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21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4504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5</w:t>
            </w:r>
          </w:p>
        </w:tc>
      </w:tr>
      <w:tr w:rsidR="00927031" w:rsidRPr="0023208C" w:rsidTr="00927031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71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2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797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3333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27031" w:rsidRPr="0023208C" w:rsidRDefault="00927031" w:rsidP="0092703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</w:tbl>
    <w:p w:rsidR="00986D12" w:rsidRDefault="00986D12"/>
    <w:p w:rsidR="00802B78" w:rsidRDefault="00802B78"/>
    <w:p w:rsidR="00A33984" w:rsidRDefault="00A33984"/>
    <w:p w:rsidR="00802B78" w:rsidRDefault="0023208C" w:rsidP="00802B78">
      <w:r>
        <w:rPr>
          <w:rFonts w:ascii="Times New Roman" w:hAnsi="Times New Roman" w:cs="Times New Roman"/>
          <w:b/>
          <w:sz w:val="24"/>
          <w:szCs w:val="24"/>
        </w:rPr>
        <w:lastRenderedPageBreak/>
        <w:t>Table S3</w:t>
      </w:r>
      <w:r w:rsidR="00802B78" w:rsidRPr="00DF1C3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802B78" w:rsidRPr="00606D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ample numbers with depth and </w:t>
      </w:r>
      <w:r w:rsidR="00802B78">
        <w:rPr>
          <w:rFonts w:ascii="Times New Roman" w:eastAsia="Times New Roman" w:hAnsi="Times New Roman" w:cs="Times New Roman"/>
          <w:color w:val="000000"/>
          <w:sz w:val="24"/>
          <w:szCs w:val="24"/>
        </w:rPr>
        <w:t>Stable carbon isotope (</w:t>
      </w:r>
      <w:r w:rsidR="00802B78" w:rsidRPr="00802B78">
        <w:rPr>
          <w:rFonts w:ascii="Times New Roman" w:eastAsia="Times New Roman" w:hAnsi="Times New Roman" w:cs="Times New Roman"/>
          <w:color w:val="000000"/>
          <w:sz w:val="20"/>
          <w:szCs w:val="20"/>
        </w:rPr>
        <w:t>δ</w:t>
      </w:r>
      <w:r w:rsidR="00802B78" w:rsidRPr="00802B78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13</w:t>
      </w:r>
      <w:r w:rsidR="00802B78" w:rsidRPr="00802B78">
        <w:rPr>
          <w:rFonts w:ascii="Times New Roman" w:eastAsia="Times New Roman" w:hAnsi="Times New Roman" w:cs="Times New Roman"/>
          <w:color w:val="000000"/>
          <w:sz w:val="20"/>
          <w:szCs w:val="20"/>
        </w:rPr>
        <w:t>C</w:t>
      </w:r>
      <w:r w:rsidR="00802B7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) </w:t>
      </w:r>
      <w:r w:rsidR="00802B78" w:rsidRPr="00802B7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ariation </w:t>
      </w:r>
      <w:r w:rsidR="00802B7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the </w:t>
      </w:r>
      <w:proofErr w:type="spellStart"/>
      <w:r w:rsidR="00802B78">
        <w:rPr>
          <w:rFonts w:ascii="Times New Roman" w:eastAsia="Times New Roman" w:hAnsi="Times New Roman" w:cs="Times New Roman"/>
          <w:color w:val="000000"/>
          <w:sz w:val="24"/>
          <w:szCs w:val="24"/>
        </w:rPr>
        <w:t>Pratappura</w:t>
      </w:r>
      <w:proofErr w:type="spellEnd"/>
      <w:r w:rsidR="00802B7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file</w:t>
      </w:r>
    </w:p>
    <w:tbl>
      <w:tblPr>
        <w:tblW w:w="4785" w:type="dxa"/>
        <w:tblInd w:w="93" w:type="dxa"/>
        <w:tblLook w:val="04A0" w:firstRow="1" w:lastRow="0" w:firstColumn="1" w:lastColumn="0" w:noHBand="0" w:noVBand="1"/>
      </w:tblPr>
      <w:tblGrid>
        <w:gridCol w:w="1725"/>
        <w:gridCol w:w="1620"/>
        <w:gridCol w:w="1440"/>
      </w:tblGrid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Name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23208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δ</w:t>
            </w: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13</w:t>
            </w: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(VPDB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ight (m)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0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1.4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0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1.1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7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2.4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45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.2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3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1.4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1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1.8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9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3.5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7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1.6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5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.5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3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3.1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3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5.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7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9.6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9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.4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3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.0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7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.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9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.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1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1.6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3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2.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7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2.3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9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5.2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2.2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3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5.9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2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4.5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8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3.4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4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2.9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2.3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6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5.3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2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3.7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8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4.6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4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5.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5.3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7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4.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5.3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5.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4.5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4.1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5.2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2.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5.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PP-1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1.7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.9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2.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.0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1.1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2.0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.5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.5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</w:t>
            </w:r>
          </w:p>
        </w:tc>
      </w:tr>
      <w:tr w:rsidR="00802B78" w:rsidRPr="00802B78" w:rsidTr="00802B78">
        <w:trPr>
          <w:trHeight w:val="300"/>
        </w:trPr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4.9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2B78" w:rsidRPr="00802B78" w:rsidRDefault="00802B78" w:rsidP="00802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</w:tbl>
    <w:p w:rsidR="00802B78" w:rsidRDefault="00802B78"/>
    <w:p w:rsidR="0023208C" w:rsidRDefault="0023208C"/>
    <w:p w:rsidR="0023208C" w:rsidRDefault="0023208C" w:rsidP="0023208C">
      <w:pPr>
        <w:ind w:hanging="720"/>
      </w:pPr>
      <w:bookmarkStart w:id="0" w:name="_GoBack"/>
      <w:r>
        <w:rPr>
          <w:rFonts w:ascii="Times New Roman" w:hAnsi="Times New Roman" w:cs="Times New Roman"/>
          <w:b/>
          <w:sz w:val="24"/>
          <w:szCs w:val="24"/>
        </w:rPr>
        <w:t>Table S4</w:t>
      </w:r>
      <w:r w:rsidRPr="00DF1C3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606D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ample numbers with depth an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hytolith morphotypes (in %) assemblage in th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atappur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file</w:t>
      </w:r>
    </w:p>
    <w:tbl>
      <w:tblPr>
        <w:tblW w:w="11547" w:type="dxa"/>
        <w:tblInd w:w="-702" w:type="dxa"/>
        <w:tblLook w:val="04A0" w:firstRow="1" w:lastRow="0" w:firstColumn="1" w:lastColumn="0" w:noHBand="0" w:noVBand="1"/>
      </w:tblPr>
      <w:tblGrid>
        <w:gridCol w:w="990"/>
        <w:gridCol w:w="1080"/>
        <w:gridCol w:w="1350"/>
        <w:gridCol w:w="812"/>
        <w:gridCol w:w="998"/>
        <w:gridCol w:w="679"/>
        <w:gridCol w:w="919"/>
        <w:gridCol w:w="1452"/>
        <w:gridCol w:w="785"/>
        <w:gridCol w:w="1555"/>
        <w:gridCol w:w="927"/>
      </w:tblGrid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bookmarkEnd w:id="0"/>
          <w:p w:rsidR="0023208C" w:rsidRPr="00802B78" w:rsidRDefault="0023208C" w:rsidP="00791C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ple No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ight (m)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lliform</w:t>
            </w:r>
            <w:proofErr w:type="spellEnd"/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ells%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ndel</w:t>
            </w:r>
            <w:proofErr w:type="spellEnd"/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%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pezoid%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ds%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obular%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obular rough%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ddle%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ross &amp; </w:t>
            </w:r>
            <w:proofErr w:type="spellStart"/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umbell</w:t>
            </w:r>
            <w:proofErr w:type="spellEnd"/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%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rcoal%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0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6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1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7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2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4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0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08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6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6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5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6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6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01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7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7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7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9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4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7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9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4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1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9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9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91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7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3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8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1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9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9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9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7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9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4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9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6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3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8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3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1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7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7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4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70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3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2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3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6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8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3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2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5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3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2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3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9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1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1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1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7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1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9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1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9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61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7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4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3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8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8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6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7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3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8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7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3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8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6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6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8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5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6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4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6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4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5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7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5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6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6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2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1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1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5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4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6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3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7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4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9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4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3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2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  <w:tr w:rsidR="0023208C" w:rsidRPr="00802B78" w:rsidTr="00791C87">
        <w:trPr>
          <w:trHeight w:val="233"/>
        </w:trPr>
        <w:tc>
          <w:tcPr>
            <w:tcW w:w="99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P-1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81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98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67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19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78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555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927" w:type="dxa"/>
            <w:shd w:val="clear" w:color="auto" w:fill="auto"/>
            <w:noWrap/>
            <w:vAlign w:val="bottom"/>
            <w:hideMark/>
          </w:tcPr>
          <w:p w:rsidR="0023208C" w:rsidRPr="00802B78" w:rsidRDefault="0023208C" w:rsidP="00791C8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802B7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</w:t>
            </w:r>
          </w:p>
        </w:tc>
      </w:tr>
    </w:tbl>
    <w:p w:rsidR="0023208C" w:rsidRDefault="0023208C"/>
    <w:p w:rsidR="00791C87" w:rsidRDefault="00791C87">
      <w:r>
        <w:rPr>
          <w:rFonts w:cstheme="minorHAnsi"/>
        </w:rPr>
        <w:t>µ</w:t>
      </w:r>
    </w:p>
    <w:sectPr w:rsidR="00791C87" w:rsidSect="0023208C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MLGwNDQxNzAyNDBQ0lEKTi0uzszPAykwrAUADAr88SwAAAA="/>
  </w:docVars>
  <w:rsids>
    <w:rsidRoot w:val="00103C05"/>
    <w:rsid w:val="00022982"/>
    <w:rsid w:val="000F4949"/>
    <w:rsid w:val="00103C05"/>
    <w:rsid w:val="0023208C"/>
    <w:rsid w:val="00606DE1"/>
    <w:rsid w:val="006420BC"/>
    <w:rsid w:val="006E461F"/>
    <w:rsid w:val="00721459"/>
    <w:rsid w:val="00791C87"/>
    <w:rsid w:val="00802B78"/>
    <w:rsid w:val="008D1C87"/>
    <w:rsid w:val="00927031"/>
    <w:rsid w:val="00986D12"/>
    <w:rsid w:val="009B00B4"/>
    <w:rsid w:val="00A33984"/>
    <w:rsid w:val="00AA64E2"/>
    <w:rsid w:val="00AC1D6C"/>
    <w:rsid w:val="00B200D4"/>
    <w:rsid w:val="00B234CE"/>
    <w:rsid w:val="00B968DC"/>
    <w:rsid w:val="00EE6D2C"/>
    <w:rsid w:val="00F947A0"/>
    <w:rsid w:val="00FA1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49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urrent-selection">
    <w:name w:val="current-selection"/>
    <w:rsid w:val="00606DE1"/>
  </w:style>
  <w:style w:type="paragraph" w:styleId="BalloonText">
    <w:name w:val="Balloon Text"/>
    <w:basedOn w:val="Normal"/>
    <w:link w:val="BalloonTextChar"/>
    <w:uiPriority w:val="99"/>
    <w:semiHidden/>
    <w:unhideWhenUsed/>
    <w:rsid w:val="000229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8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49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urrent-selection">
    <w:name w:val="current-selection"/>
    <w:rsid w:val="00606DE1"/>
  </w:style>
  <w:style w:type="paragraph" w:styleId="BalloonText">
    <w:name w:val="Balloon Text"/>
    <w:basedOn w:val="Normal"/>
    <w:link w:val="BalloonTextChar"/>
    <w:uiPriority w:val="99"/>
    <w:semiHidden/>
    <w:unhideWhenUsed/>
    <w:rsid w:val="000229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7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8</Pages>
  <Words>1354</Words>
  <Characters>772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lesh</dc:creator>
  <cp:keywords/>
  <dc:description/>
  <cp:lastModifiedBy>kamlesh</cp:lastModifiedBy>
  <cp:revision>16</cp:revision>
  <dcterms:created xsi:type="dcterms:W3CDTF">2021-10-05T10:44:00Z</dcterms:created>
  <dcterms:modified xsi:type="dcterms:W3CDTF">2022-08-02T09:39:00Z</dcterms:modified>
</cp:coreProperties>
</file>